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125FE24" w14:textId="77777777" w:rsidR="00ED3508" w:rsidRDefault="00ED3508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B7335FF" w14:textId="31AAD123" w:rsidR="00FD7314" w:rsidRPr="00ED3508" w:rsidRDefault="00FD7314" w:rsidP="00FD7314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ED3508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 ZNANJA</w:t>
      </w:r>
    </w:p>
    <w:p w14:paraId="1DEB5A9F" w14:textId="77777777" w:rsidR="00FD7314" w:rsidRPr="00ED3508" w:rsidRDefault="00FD7314" w:rsidP="00FD731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9003736" w14:textId="790B3AAD" w:rsidR="00FD7314" w:rsidRPr="00ED3508" w:rsidRDefault="00FD7314" w:rsidP="00FD7314">
      <w:pPr>
        <w:jc w:val="center"/>
        <w:rPr>
          <w:rFonts w:asciiTheme="minorHAnsi" w:hAnsiTheme="minorHAnsi" w:cstheme="minorHAnsi"/>
          <w:b/>
          <w:bCs/>
          <w:color w:val="0099CC"/>
          <w:sz w:val="22"/>
          <w:szCs w:val="22"/>
        </w:rPr>
      </w:pPr>
      <w:r w:rsidRPr="00ED3508">
        <w:rPr>
          <w:rFonts w:asciiTheme="minorHAnsi" w:hAnsiTheme="minorHAnsi" w:cstheme="minorHAnsi"/>
          <w:b/>
          <w:bCs/>
          <w:color w:val="0099CC"/>
          <w:sz w:val="22"/>
          <w:szCs w:val="22"/>
        </w:rPr>
        <w:t>5. PREDSTAVI SE I PREZENTIRAJ</w:t>
      </w:r>
    </w:p>
    <w:p w14:paraId="48530E53" w14:textId="77777777" w:rsidR="00FD7314" w:rsidRPr="00ED3508" w:rsidRDefault="00FD7314" w:rsidP="00FD731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0F2232" w14:textId="120C33D2" w:rsidR="00A51841" w:rsidRPr="00ED3508" w:rsidRDefault="00A51841" w:rsidP="00FD7314">
      <w:pPr>
        <w:jc w:val="center"/>
        <w:rPr>
          <w:rFonts w:asciiTheme="minorHAnsi" w:hAnsiTheme="minorHAnsi" w:cstheme="minorHAnsi"/>
          <w:b/>
          <w:bCs/>
          <w:color w:val="00CCFF"/>
          <w:sz w:val="22"/>
          <w:szCs w:val="22"/>
        </w:rPr>
      </w:pPr>
      <w:r w:rsidRPr="00ED3508">
        <w:rPr>
          <w:rFonts w:asciiTheme="minorHAnsi" w:hAnsiTheme="minorHAnsi" w:cstheme="minorHAnsi"/>
          <w:b/>
          <w:bCs/>
          <w:color w:val="00CCFF"/>
          <w:sz w:val="22"/>
          <w:szCs w:val="22"/>
        </w:rPr>
        <w:t>5.4. SERVISI ZA OBJAVU SADRŽAJA</w:t>
      </w:r>
    </w:p>
    <w:p w14:paraId="40208C51" w14:textId="590EBAF2" w:rsidR="00FD7314" w:rsidRDefault="00FD7314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526B7C6" w14:textId="77777777" w:rsidR="00ED3508" w:rsidRPr="00741319" w:rsidRDefault="00ED3508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F80D89D" w14:textId="77777777" w:rsidR="00EE70A2" w:rsidRDefault="00EE70A2" w:rsidP="00FD7314">
      <w:pPr>
        <w:rPr>
          <w:rFonts w:asciiTheme="minorHAnsi" w:hAnsiTheme="minorHAnsi" w:cstheme="minorHAnsi"/>
          <w:sz w:val="22"/>
          <w:szCs w:val="22"/>
        </w:rPr>
      </w:pPr>
    </w:p>
    <w:p w14:paraId="3BB3DD89" w14:textId="2B3370F3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7E46B000" w14:textId="29935710" w:rsidR="00FD7314" w:rsidRDefault="00FD7314" w:rsidP="00FD7314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147FCC32" w14:textId="77777777" w:rsidR="00ED3508" w:rsidRPr="00741319" w:rsidRDefault="00ED3508" w:rsidP="00FD7314">
      <w:pPr>
        <w:rPr>
          <w:rFonts w:asciiTheme="minorHAnsi" w:hAnsiTheme="minorHAnsi" w:cstheme="minorHAnsi"/>
          <w:sz w:val="22"/>
          <w:szCs w:val="22"/>
        </w:rPr>
      </w:pPr>
    </w:p>
    <w:p w14:paraId="78DAEB07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FD7314" w:rsidRPr="00ED3508" w14:paraId="0DBC5E74" w14:textId="77777777" w:rsidTr="00ED3508">
        <w:tc>
          <w:tcPr>
            <w:tcW w:w="5516" w:type="dxa"/>
            <w:shd w:val="clear" w:color="auto" w:fill="FFF2CC" w:themeFill="accent4" w:themeFillTint="33"/>
          </w:tcPr>
          <w:p w14:paraId="017775A4" w14:textId="0A096C45" w:rsidR="00FD7314" w:rsidRPr="00ED3508" w:rsidRDefault="00FD7314" w:rsidP="00C91A6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D35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5EE8BF10" w14:textId="77777777" w:rsidR="00FD7314" w:rsidRPr="00ED3508" w:rsidRDefault="00FD7314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D35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21F6A248" w14:textId="77777777" w:rsidR="00FD7314" w:rsidRPr="00ED3508" w:rsidRDefault="00FD7314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D35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EE70A2" w:rsidRPr="00741319" w14:paraId="5B4556A8" w14:textId="77777777" w:rsidTr="00770C9F">
        <w:trPr>
          <w:trHeight w:val="454"/>
        </w:trPr>
        <w:tc>
          <w:tcPr>
            <w:tcW w:w="5516" w:type="dxa"/>
          </w:tcPr>
          <w:p w14:paraId="3D030409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što je mrežni poslužitelj.</w:t>
            </w:r>
          </w:p>
        </w:tc>
        <w:tc>
          <w:tcPr>
            <w:tcW w:w="1000" w:type="dxa"/>
          </w:tcPr>
          <w:p w14:paraId="37BE90A2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4BF55A5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6A72EBA4" w14:textId="77777777" w:rsidTr="00770C9F">
        <w:trPr>
          <w:trHeight w:val="454"/>
        </w:trPr>
        <w:tc>
          <w:tcPr>
            <w:tcW w:w="5516" w:type="dxa"/>
          </w:tcPr>
          <w:p w14:paraId="0E1A6252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kako možemo digitalne sadržaje prenijeti na mrežni poslužitelj.</w:t>
            </w:r>
          </w:p>
        </w:tc>
        <w:tc>
          <w:tcPr>
            <w:tcW w:w="1000" w:type="dxa"/>
          </w:tcPr>
          <w:p w14:paraId="253A9DDC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4C6D1FE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7EE91B7A" w14:textId="77777777" w:rsidTr="00770C9F">
        <w:trPr>
          <w:trHeight w:val="454"/>
        </w:trPr>
        <w:tc>
          <w:tcPr>
            <w:tcW w:w="5516" w:type="dxa"/>
          </w:tcPr>
          <w:p w14:paraId="55C6E1C5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dostupne mrežne poslužitelje.</w:t>
            </w:r>
          </w:p>
        </w:tc>
        <w:tc>
          <w:tcPr>
            <w:tcW w:w="1000" w:type="dxa"/>
          </w:tcPr>
          <w:p w14:paraId="49D031AF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30EEEB9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25477A6B" w14:textId="77777777" w:rsidTr="00770C9F">
        <w:trPr>
          <w:trHeight w:val="454"/>
        </w:trPr>
        <w:tc>
          <w:tcPr>
            <w:tcW w:w="5516" w:type="dxa"/>
          </w:tcPr>
          <w:p w14:paraId="4FD00337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mrežne servise.</w:t>
            </w:r>
          </w:p>
        </w:tc>
        <w:tc>
          <w:tcPr>
            <w:tcW w:w="1000" w:type="dxa"/>
          </w:tcPr>
          <w:p w14:paraId="7A184465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004DAB8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6DEE15F9" w14:textId="77777777" w:rsidTr="00770C9F">
        <w:trPr>
          <w:trHeight w:val="454"/>
        </w:trPr>
        <w:tc>
          <w:tcPr>
            <w:tcW w:w="5516" w:type="dxa"/>
          </w:tcPr>
          <w:p w14:paraId="42302FD7" w14:textId="77777777" w:rsidR="00EE70A2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kako možemo sudjelovati u međunarodnim projektima.</w:t>
            </w:r>
          </w:p>
        </w:tc>
        <w:tc>
          <w:tcPr>
            <w:tcW w:w="1000" w:type="dxa"/>
          </w:tcPr>
          <w:p w14:paraId="4DA82432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6816AE1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76BA961D" w14:textId="77777777" w:rsidTr="00770C9F">
        <w:trPr>
          <w:trHeight w:val="454"/>
        </w:trPr>
        <w:tc>
          <w:tcPr>
            <w:tcW w:w="5516" w:type="dxa"/>
          </w:tcPr>
          <w:p w14:paraId="61CDE24C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što j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Twinni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326F6CBB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7AB03B8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1F19C84F" w14:textId="77777777" w:rsidTr="00770C9F">
        <w:trPr>
          <w:trHeight w:val="454"/>
        </w:trPr>
        <w:tc>
          <w:tcPr>
            <w:tcW w:w="5516" w:type="dxa"/>
          </w:tcPr>
          <w:p w14:paraId="6F1DC281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što j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winSpac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63BBC553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58DE1BC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6919BFBB" w14:textId="77777777" w:rsidTr="00770C9F">
        <w:trPr>
          <w:trHeight w:val="454"/>
        </w:trPr>
        <w:tc>
          <w:tcPr>
            <w:tcW w:w="5516" w:type="dxa"/>
          </w:tcPr>
          <w:p w14:paraId="3B263E77" w14:textId="77777777" w:rsidR="00EE70A2" w:rsidRPr="00741319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pisujem što je WordPress.</w:t>
            </w:r>
          </w:p>
        </w:tc>
        <w:tc>
          <w:tcPr>
            <w:tcW w:w="1000" w:type="dxa"/>
          </w:tcPr>
          <w:p w14:paraId="453724CF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F8C0146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5F18F57C" w14:textId="77777777" w:rsidTr="00770C9F">
        <w:trPr>
          <w:trHeight w:val="454"/>
        </w:trPr>
        <w:tc>
          <w:tcPr>
            <w:tcW w:w="5516" w:type="dxa"/>
          </w:tcPr>
          <w:p w14:paraId="1BDD58F4" w14:textId="77777777" w:rsidR="00EE70A2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pisujem korake stvaranja mrežnog mjesta u WordPressu.</w:t>
            </w:r>
          </w:p>
        </w:tc>
        <w:tc>
          <w:tcPr>
            <w:tcW w:w="1000" w:type="dxa"/>
          </w:tcPr>
          <w:p w14:paraId="15AA5153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1FE97F9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4DD1B2E3" w14:textId="77777777" w:rsidTr="00770C9F">
        <w:trPr>
          <w:trHeight w:val="454"/>
        </w:trPr>
        <w:tc>
          <w:tcPr>
            <w:tcW w:w="5516" w:type="dxa"/>
          </w:tcPr>
          <w:p w14:paraId="5B8E8191" w14:textId="77777777" w:rsidR="00EE70A2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koristim se mogućnostima uređivanja mrežnog mjesta u WordPressu.</w:t>
            </w:r>
          </w:p>
        </w:tc>
        <w:tc>
          <w:tcPr>
            <w:tcW w:w="1000" w:type="dxa"/>
          </w:tcPr>
          <w:p w14:paraId="050D8A9F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38B9B4C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5019DD61" w14:textId="77777777" w:rsidTr="00770C9F">
        <w:trPr>
          <w:trHeight w:val="454"/>
        </w:trPr>
        <w:tc>
          <w:tcPr>
            <w:tcW w:w="5516" w:type="dxa"/>
          </w:tcPr>
          <w:p w14:paraId="00C8871C" w14:textId="77777777" w:rsidR="00EE70A2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dajem i brišem mrežne stranice u WordPressu.</w:t>
            </w:r>
          </w:p>
        </w:tc>
        <w:tc>
          <w:tcPr>
            <w:tcW w:w="1000" w:type="dxa"/>
          </w:tcPr>
          <w:p w14:paraId="27F3EC14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3B489DE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78439A12" w14:textId="77777777" w:rsidTr="00770C9F">
        <w:trPr>
          <w:trHeight w:val="454"/>
        </w:trPr>
        <w:tc>
          <w:tcPr>
            <w:tcW w:w="5516" w:type="dxa"/>
          </w:tcPr>
          <w:p w14:paraId="0B4EBE97" w14:textId="77777777" w:rsidR="00EE70A2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dabirem i primjenjujem temu kojom određujem izgled mrežne stranice.</w:t>
            </w:r>
          </w:p>
        </w:tc>
        <w:tc>
          <w:tcPr>
            <w:tcW w:w="1000" w:type="dxa"/>
          </w:tcPr>
          <w:p w14:paraId="66F24CFE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8809791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A2" w:rsidRPr="00741319" w14:paraId="2A31094C" w14:textId="77777777" w:rsidTr="00770C9F">
        <w:trPr>
          <w:trHeight w:val="454"/>
        </w:trPr>
        <w:tc>
          <w:tcPr>
            <w:tcW w:w="5516" w:type="dxa"/>
          </w:tcPr>
          <w:p w14:paraId="547AA33E" w14:textId="77777777" w:rsidR="00EE70A2" w:rsidRDefault="00EE70A2" w:rsidP="00ED350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zrađujem i brišem mrežno mjesto u WordPressu.</w:t>
            </w:r>
          </w:p>
        </w:tc>
        <w:tc>
          <w:tcPr>
            <w:tcW w:w="1000" w:type="dxa"/>
          </w:tcPr>
          <w:p w14:paraId="7FD5615A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804C61D" w14:textId="77777777" w:rsidR="00EE70A2" w:rsidRPr="00741319" w:rsidRDefault="00EE70A2" w:rsidP="00770C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503F097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3C218" w14:textId="77777777" w:rsidR="00751022" w:rsidRDefault="00751022" w:rsidP="007F288F">
      <w:r>
        <w:separator/>
      </w:r>
    </w:p>
  </w:endnote>
  <w:endnote w:type="continuationSeparator" w:id="0">
    <w:p w14:paraId="5D3B37BD" w14:textId="77777777" w:rsidR="00751022" w:rsidRDefault="00751022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1770966A" wp14:editId="43875A4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58240" behindDoc="0" locked="0" layoutInCell="1" allowOverlap="1" wp14:anchorId="3A81224A" wp14:editId="3A9EE84D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3EFED" w14:textId="77777777" w:rsidR="00751022" w:rsidRDefault="00751022" w:rsidP="007F288F">
      <w:r>
        <w:separator/>
      </w:r>
    </w:p>
  </w:footnote>
  <w:footnote w:type="continuationSeparator" w:id="0">
    <w:p w14:paraId="0AB101EA" w14:textId="77777777" w:rsidR="00751022" w:rsidRDefault="00751022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5A96E794" w:rsidR="001331D0" w:rsidRPr="005E3FCD" w:rsidRDefault="00E76F79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2336" behindDoc="0" locked="0" layoutInCell="1" allowOverlap="1" wp14:anchorId="6A3F0A0E" wp14:editId="5AEF1C0C">
          <wp:simplePos x="0" y="0"/>
          <wp:positionH relativeFrom="column">
            <wp:posOffset>1304925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4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3508">
      <w:rPr>
        <w:noProof/>
      </w:rPr>
      <w:drawing>
        <wp:anchor distT="0" distB="0" distL="114300" distR="114300" simplePos="0" relativeHeight="251659264" behindDoc="0" locked="0" layoutInCell="1" allowOverlap="1" wp14:anchorId="32EFD41A" wp14:editId="0A2A817E">
          <wp:simplePos x="0" y="0"/>
          <wp:positionH relativeFrom="column">
            <wp:posOffset>5667375</wp:posOffset>
          </wp:positionH>
          <wp:positionV relativeFrom="paragraph">
            <wp:posOffset>-62865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168" behindDoc="0" locked="0" layoutInCell="1" allowOverlap="1" wp14:anchorId="7F205483" wp14:editId="1BB6697D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7216" behindDoc="0" locked="0" layoutInCell="1" allowOverlap="1" wp14:anchorId="2A34093C" wp14:editId="3FF9990C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6192" behindDoc="0" locked="0" layoutInCell="1" allowOverlap="1" wp14:anchorId="40521EBD" wp14:editId="6571383D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B4443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382E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125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3084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315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048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1022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48A2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56F9F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841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06E2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57A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451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16F5C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1CCE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1A62"/>
    <w:rsid w:val="00C93623"/>
    <w:rsid w:val="00C96106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45F3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76F79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508"/>
    <w:rsid w:val="00ED3C74"/>
    <w:rsid w:val="00ED53AA"/>
    <w:rsid w:val="00ED58DA"/>
    <w:rsid w:val="00ED63A0"/>
    <w:rsid w:val="00ED7955"/>
    <w:rsid w:val="00EE27E6"/>
    <w:rsid w:val="00EE70A2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D7314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4F356-E8E8-4C73-BC7B-E665F7581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43:00Z</dcterms:created>
  <dcterms:modified xsi:type="dcterms:W3CDTF">2021-09-15T02:44:00Z</dcterms:modified>
</cp:coreProperties>
</file>